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bde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a066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752c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0:42:16Z</dcterms:created>
  <dcterms:modified xsi:type="dcterms:W3CDTF">2022-05-08T20:42:16Z</dcterms:modified>
</cp:coreProperties>
</file>